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EA5C09" w14:textId="7D4C7451" w:rsidR="00BA095D" w:rsidRPr="00E76A68" w:rsidRDefault="00E76A68" w:rsidP="00E76A68">
      <w:pPr>
        <w:rPr>
          <w:rFonts w:ascii="Arial" w:hAnsi="Arial" w:cs="Arial"/>
        </w:rPr>
      </w:pPr>
      <w:r w:rsidRPr="00E76A68">
        <w:rPr>
          <w:rFonts w:ascii="Arial" w:hAnsi="Arial" w:cs="Arial"/>
        </w:rPr>
        <w:t>[Insert date]</w:t>
      </w:r>
    </w:p>
    <w:p w14:paraId="0712CF18" w14:textId="77777777" w:rsidR="00E76A68" w:rsidRPr="00E76A68" w:rsidRDefault="00E76A68" w:rsidP="00E76A68">
      <w:pPr>
        <w:spacing w:after="0"/>
        <w:contextualSpacing/>
        <w:rPr>
          <w:rFonts w:ascii="Arial" w:hAnsi="Arial" w:cs="Arial"/>
        </w:rPr>
      </w:pPr>
    </w:p>
    <w:p w14:paraId="78553640" w14:textId="6EE392E8" w:rsidR="00E76A68" w:rsidRPr="00E76A68" w:rsidRDefault="00E76A68" w:rsidP="00E76A68">
      <w:pPr>
        <w:rPr>
          <w:rFonts w:ascii="Arial" w:hAnsi="Arial" w:cs="Arial"/>
        </w:rPr>
      </w:pPr>
      <w:r w:rsidRPr="00E76A68">
        <w:rPr>
          <w:rFonts w:ascii="Arial" w:hAnsi="Arial" w:cs="Arial"/>
        </w:rPr>
        <w:t xml:space="preserve">Dear [Insert </w:t>
      </w:r>
      <w:r w:rsidR="00EC43F3">
        <w:rPr>
          <w:rFonts w:ascii="Arial" w:hAnsi="Arial" w:cs="Arial"/>
        </w:rPr>
        <w:t xml:space="preserve">Researcher </w:t>
      </w:r>
      <w:r w:rsidRPr="00E76A68">
        <w:rPr>
          <w:rFonts w:ascii="Arial" w:hAnsi="Arial" w:cs="Arial"/>
        </w:rPr>
        <w:t>Name],</w:t>
      </w:r>
    </w:p>
    <w:p w14:paraId="123D517D" w14:textId="77777777" w:rsidR="00EC43F3" w:rsidRDefault="00EC43F3" w:rsidP="00E76A68">
      <w:pPr>
        <w:rPr>
          <w:rFonts w:ascii="Arial" w:hAnsi="Arial" w:cs="Arial"/>
        </w:rPr>
      </w:pPr>
    </w:p>
    <w:p w14:paraId="782B8101" w14:textId="2B87C27F" w:rsidR="00E76A68" w:rsidRPr="00E76A68" w:rsidRDefault="00E76A68" w:rsidP="00E76A68">
      <w:pPr>
        <w:rPr>
          <w:rFonts w:ascii="Arial" w:hAnsi="Arial" w:cs="Arial"/>
        </w:rPr>
      </w:pPr>
      <w:r w:rsidRPr="00E76A68">
        <w:rPr>
          <w:rFonts w:ascii="Arial" w:hAnsi="Arial" w:cs="Arial"/>
        </w:rPr>
        <w:t>RE: [Insert HC Reference Number] [Insert study title]</w:t>
      </w:r>
    </w:p>
    <w:p w14:paraId="3498367E" w14:textId="77777777" w:rsidR="00E76A68" w:rsidRDefault="00E76A68" w:rsidP="00E76A68">
      <w:pPr>
        <w:rPr>
          <w:rFonts w:ascii="Arial" w:hAnsi="Arial" w:cs="Arial"/>
          <w:b/>
          <w:bCs/>
        </w:rPr>
      </w:pPr>
    </w:p>
    <w:p w14:paraId="1CBD1C87" w14:textId="669B8837" w:rsidR="00E76A68" w:rsidRDefault="00E76A68" w:rsidP="00E76A68">
      <w:pPr>
        <w:rPr>
          <w:rFonts w:ascii="Arial" w:hAnsi="Arial" w:cs="Arial"/>
        </w:rPr>
      </w:pPr>
      <w:r>
        <w:rPr>
          <w:rFonts w:ascii="Arial" w:hAnsi="Arial" w:cs="Arial"/>
        </w:rPr>
        <w:t xml:space="preserve">As the </w:t>
      </w:r>
      <w:r w:rsidRPr="00E76A68">
        <w:rPr>
          <w:rFonts w:ascii="Arial" w:hAnsi="Arial" w:cs="Arial"/>
        </w:rPr>
        <w:t>[insert the role</w:t>
      </w:r>
      <w:r>
        <w:rPr>
          <w:rFonts w:ascii="Arial" w:hAnsi="Arial" w:cs="Arial"/>
        </w:rPr>
        <w:t xml:space="preserve">] of the [insert name of the organisation] I confirm that </w:t>
      </w:r>
      <w:r w:rsidR="00EC43F3">
        <w:rPr>
          <w:rFonts w:ascii="Arial" w:hAnsi="Arial" w:cs="Arial"/>
        </w:rPr>
        <w:t>support will be provided to assist with:</w:t>
      </w:r>
    </w:p>
    <w:p w14:paraId="0ECBE666" w14:textId="24BD8FAC" w:rsidR="00E76A68" w:rsidRDefault="00E76A68" w:rsidP="00EC43F3">
      <w:pPr>
        <w:rPr>
          <w:rFonts w:ascii="Arial" w:hAnsi="Arial" w:cs="Arial"/>
        </w:rPr>
      </w:pPr>
      <w:r w:rsidRPr="00EC43F3">
        <w:rPr>
          <w:rFonts w:ascii="Arial" w:hAnsi="Arial" w:cs="Arial"/>
        </w:rPr>
        <w:t>Recruitment of participants by [insert a description of how the organisation will assist with the recruitment]</w:t>
      </w:r>
      <w:r w:rsidR="00EC43F3">
        <w:rPr>
          <w:rFonts w:ascii="Arial" w:hAnsi="Arial" w:cs="Arial"/>
        </w:rPr>
        <w:t>.</w:t>
      </w:r>
    </w:p>
    <w:p w14:paraId="2EA5FBB5" w14:textId="77777777" w:rsidR="00EC43F3" w:rsidRDefault="00EC43F3" w:rsidP="00EC43F3">
      <w:pPr>
        <w:rPr>
          <w:rFonts w:ascii="Arial" w:hAnsi="Arial" w:cs="Arial"/>
        </w:rPr>
      </w:pPr>
    </w:p>
    <w:p w14:paraId="555D369E" w14:textId="74E8A327" w:rsidR="00EC43F3" w:rsidRDefault="00EC43F3" w:rsidP="00EC43F3">
      <w:pPr>
        <w:rPr>
          <w:rFonts w:ascii="Arial" w:hAnsi="Arial" w:cs="Arial"/>
        </w:rPr>
      </w:pPr>
      <w:r>
        <w:rPr>
          <w:rFonts w:ascii="Arial" w:hAnsi="Arial" w:cs="Arial"/>
        </w:rPr>
        <w:t xml:space="preserve">Kind regards, </w:t>
      </w:r>
    </w:p>
    <w:p w14:paraId="05EA91D3" w14:textId="1273256D" w:rsidR="00EC43F3" w:rsidRDefault="00EC43F3" w:rsidP="00EC43F3">
      <w:pPr>
        <w:rPr>
          <w:rFonts w:ascii="Arial" w:hAnsi="Arial" w:cs="Arial"/>
        </w:rPr>
      </w:pPr>
    </w:p>
    <w:p w14:paraId="04A62482" w14:textId="77777777" w:rsidR="00EC43F3" w:rsidRDefault="00EC43F3" w:rsidP="00EC43F3">
      <w:pPr>
        <w:rPr>
          <w:rFonts w:ascii="Arial" w:hAnsi="Arial" w:cs="Arial"/>
        </w:rPr>
      </w:pPr>
    </w:p>
    <w:p w14:paraId="68034170" w14:textId="77777777" w:rsidR="00EC43F3" w:rsidRPr="00EC43F3" w:rsidRDefault="00EC43F3" w:rsidP="00EC43F3">
      <w:pPr>
        <w:rPr>
          <w:rFonts w:ascii="Arial" w:hAnsi="Arial" w:cs="Arial"/>
        </w:rPr>
      </w:pPr>
    </w:p>
    <w:sectPr w:rsidR="00EC43F3" w:rsidRPr="00EC43F3" w:rsidSect="00E76A6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564" w:right="1133" w:bottom="1140" w:left="1412" w:header="720" w:footer="251" w:gutter="0"/>
      <w:paperSrc w:first="15" w:other="15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C0061E" w14:textId="77777777" w:rsidR="0074390D" w:rsidRDefault="0074390D">
      <w:r>
        <w:separator/>
      </w:r>
    </w:p>
  </w:endnote>
  <w:endnote w:type="continuationSeparator" w:id="0">
    <w:p w14:paraId="730B29AB" w14:textId="77777777" w:rsidR="0074390D" w:rsidRDefault="007439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E92C4D" w14:textId="77777777" w:rsidR="004B7282" w:rsidRDefault="004B728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0AB340" w14:textId="77777777" w:rsidR="00B06F11" w:rsidRPr="00681086" w:rsidRDefault="00B06F11" w:rsidP="00DC60F2">
    <w:pPr>
      <w:pStyle w:val="Footer"/>
      <w:spacing w:after="0" w:line="240" w:lineRule="auto"/>
      <w:ind w:left="-1138"/>
      <w:rPr>
        <w:rFonts w:ascii="Arial" w:hAnsi="Arial" w:cs="Arial"/>
        <w:snapToGrid w:val="0"/>
        <w:sz w:val="16"/>
        <w:szCs w:val="16"/>
      </w:rPr>
    </w:pPr>
    <w:r w:rsidRPr="00681086">
      <w:rPr>
        <w:rFonts w:ascii="Arial" w:hAnsi="Arial" w:cs="Arial"/>
        <w:b/>
        <w:snapToGrid w:val="0"/>
        <w:sz w:val="16"/>
        <w:szCs w:val="16"/>
      </w:rPr>
      <w:t>HC Number:</w:t>
    </w:r>
    <w:r w:rsidRPr="00681086">
      <w:rPr>
        <w:rFonts w:ascii="Arial" w:hAnsi="Arial" w:cs="Arial"/>
        <w:snapToGrid w:val="0"/>
        <w:sz w:val="16"/>
        <w:szCs w:val="16"/>
      </w:rPr>
      <w:tab/>
    </w:r>
    <w:r w:rsidRPr="00681086">
      <w:rPr>
        <w:rFonts w:ascii="Arial" w:hAnsi="Arial" w:cs="Arial"/>
        <w:snapToGrid w:val="0"/>
        <w:sz w:val="16"/>
        <w:szCs w:val="16"/>
      </w:rPr>
      <w:tab/>
      <w:t xml:space="preserve">Page </w:t>
    </w:r>
    <w:r w:rsidRPr="00681086">
      <w:rPr>
        <w:rFonts w:ascii="Arial" w:hAnsi="Arial" w:cs="Arial"/>
        <w:snapToGrid w:val="0"/>
        <w:sz w:val="16"/>
        <w:szCs w:val="16"/>
      </w:rPr>
      <w:fldChar w:fldCharType="begin"/>
    </w:r>
    <w:r w:rsidRPr="00681086">
      <w:rPr>
        <w:rFonts w:ascii="Arial" w:hAnsi="Arial" w:cs="Arial"/>
        <w:snapToGrid w:val="0"/>
        <w:sz w:val="16"/>
        <w:szCs w:val="16"/>
      </w:rPr>
      <w:instrText xml:space="preserve"> PAGE </w:instrText>
    </w:r>
    <w:r w:rsidRPr="00681086">
      <w:rPr>
        <w:rFonts w:ascii="Arial" w:hAnsi="Arial" w:cs="Arial"/>
        <w:snapToGrid w:val="0"/>
        <w:sz w:val="16"/>
        <w:szCs w:val="16"/>
      </w:rPr>
      <w:fldChar w:fldCharType="separate"/>
    </w:r>
    <w:r w:rsidR="00007128">
      <w:rPr>
        <w:rFonts w:ascii="Arial" w:hAnsi="Arial" w:cs="Arial"/>
        <w:noProof/>
        <w:snapToGrid w:val="0"/>
        <w:sz w:val="16"/>
        <w:szCs w:val="16"/>
      </w:rPr>
      <w:t>2</w:t>
    </w:r>
    <w:r w:rsidRPr="00681086">
      <w:rPr>
        <w:rFonts w:ascii="Arial" w:hAnsi="Arial" w:cs="Arial"/>
        <w:snapToGrid w:val="0"/>
        <w:sz w:val="16"/>
        <w:szCs w:val="16"/>
      </w:rPr>
      <w:fldChar w:fldCharType="end"/>
    </w:r>
    <w:r w:rsidRPr="00681086">
      <w:rPr>
        <w:rFonts w:ascii="Arial" w:hAnsi="Arial" w:cs="Arial"/>
        <w:snapToGrid w:val="0"/>
        <w:sz w:val="16"/>
        <w:szCs w:val="16"/>
      </w:rPr>
      <w:t xml:space="preserve"> of </w:t>
    </w:r>
    <w:r w:rsidRPr="00681086">
      <w:rPr>
        <w:rFonts w:ascii="Arial" w:hAnsi="Arial" w:cs="Arial"/>
        <w:snapToGrid w:val="0"/>
        <w:sz w:val="16"/>
        <w:szCs w:val="16"/>
      </w:rPr>
      <w:fldChar w:fldCharType="begin"/>
    </w:r>
    <w:r w:rsidRPr="00681086">
      <w:rPr>
        <w:rFonts w:ascii="Arial" w:hAnsi="Arial" w:cs="Arial"/>
        <w:snapToGrid w:val="0"/>
        <w:sz w:val="16"/>
        <w:szCs w:val="16"/>
      </w:rPr>
      <w:instrText xml:space="preserve"> NUMPAGES </w:instrText>
    </w:r>
    <w:r w:rsidRPr="00681086">
      <w:rPr>
        <w:rFonts w:ascii="Arial" w:hAnsi="Arial" w:cs="Arial"/>
        <w:snapToGrid w:val="0"/>
        <w:sz w:val="16"/>
        <w:szCs w:val="16"/>
      </w:rPr>
      <w:fldChar w:fldCharType="separate"/>
    </w:r>
    <w:r w:rsidR="00007128">
      <w:rPr>
        <w:rFonts w:ascii="Arial" w:hAnsi="Arial" w:cs="Arial"/>
        <w:noProof/>
        <w:snapToGrid w:val="0"/>
        <w:sz w:val="16"/>
        <w:szCs w:val="16"/>
      </w:rPr>
      <w:t>5</w:t>
    </w:r>
    <w:r w:rsidRPr="00681086">
      <w:rPr>
        <w:rFonts w:ascii="Arial" w:hAnsi="Arial" w:cs="Arial"/>
        <w:snapToGrid w:val="0"/>
        <w:sz w:val="16"/>
        <w:szCs w:val="16"/>
      </w:rPr>
      <w:fldChar w:fldCharType="end"/>
    </w:r>
  </w:p>
  <w:p w14:paraId="338B5480" w14:textId="3CB9B59B" w:rsidR="00B06F11" w:rsidRPr="00DC60F2" w:rsidRDefault="00B06F11" w:rsidP="00DC60F2">
    <w:pPr>
      <w:pStyle w:val="Footer"/>
      <w:spacing w:after="0" w:line="240" w:lineRule="auto"/>
      <w:ind w:left="-1138"/>
      <w:rPr>
        <w:snapToGrid w:val="0"/>
        <w:sz w:val="16"/>
        <w:szCs w:val="16"/>
      </w:rPr>
    </w:pPr>
    <w:r w:rsidRPr="00681086">
      <w:rPr>
        <w:rFonts w:ascii="Arial" w:hAnsi="Arial" w:cs="Arial"/>
        <w:b/>
        <w:snapToGrid w:val="0"/>
        <w:sz w:val="16"/>
        <w:szCs w:val="16"/>
      </w:rPr>
      <w:t>Version dated</w:t>
    </w:r>
    <w:r w:rsidRPr="00681086">
      <w:rPr>
        <w:rFonts w:ascii="Arial" w:hAnsi="Arial" w:cs="Arial"/>
        <w:snapToGrid w:val="0"/>
        <w:sz w:val="16"/>
        <w:szCs w:val="16"/>
      </w:rPr>
      <w:t>: Day Month Year</w:t>
    </w:r>
    <w:r w:rsidR="00115D56" w:rsidRPr="00681086">
      <w:rPr>
        <w:rFonts w:ascii="Arial" w:hAnsi="Arial" w:cs="Arial"/>
        <w:snapToGrid w:val="0"/>
        <w:sz w:val="16"/>
        <w:szCs w:val="16"/>
      </w:rPr>
      <w:tab/>
    </w:r>
    <w:r w:rsidR="00115D56" w:rsidRPr="00681086">
      <w:rPr>
        <w:rFonts w:ascii="Arial" w:hAnsi="Arial" w:cs="Arial"/>
        <w:snapToGrid w:val="0"/>
        <w:sz w:val="16"/>
        <w:szCs w:val="16"/>
      </w:rPr>
      <w:tab/>
    </w:r>
    <w:r w:rsidR="00115D56">
      <w:rPr>
        <w:b/>
        <w:snapToGrid w:val="0"/>
        <w:sz w:val="16"/>
        <w:szCs w:val="16"/>
      </w:rPr>
      <w:t xml:space="preserve"> </w:t>
    </w:r>
    <w:r w:rsidRPr="00E92A38">
      <w:rPr>
        <w:snapToGrid w:val="0"/>
        <w:sz w:val="16"/>
        <w:szCs w:val="16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7CBFC9" w14:textId="77777777" w:rsidR="004B7282" w:rsidRDefault="004B72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BD3EE1" w14:textId="77777777" w:rsidR="0074390D" w:rsidRDefault="0074390D">
      <w:r>
        <w:separator/>
      </w:r>
    </w:p>
  </w:footnote>
  <w:footnote w:type="continuationSeparator" w:id="0">
    <w:p w14:paraId="776A46FC" w14:textId="77777777" w:rsidR="0074390D" w:rsidRDefault="007439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04FA6F" w14:textId="77777777" w:rsidR="004B7282" w:rsidRDefault="004B728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890" w:type="dxa"/>
      <w:tblInd w:w="-702" w:type="dxa"/>
      <w:tblBorders>
        <w:top w:val="single" w:sz="12" w:space="0" w:color="BFBFBF" w:themeColor="background1" w:themeShade="BF"/>
        <w:left w:val="single" w:sz="12" w:space="0" w:color="BFBFBF" w:themeColor="background1" w:themeShade="BF"/>
        <w:bottom w:val="single" w:sz="12" w:space="0" w:color="BFBFBF" w:themeColor="background1" w:themeShade="BF"/>
        <w:right w:val="single" w:sz="12" w:space="0" w:color="BFBFBF" w:themeColor="background1" w:themeShade="BF"/>
        <w:insideH w:val="single" w:sz="12" w:space="0" w:color="BFBFBF" w:themeColor="background1" w:themeShade="BF"/>
        <w:insideV w:val="single" w:sz="12" w:space="0" w:color="BFBFBF" w:themeColor="background1" w:themeShade="BF"/>
      </w:tblBorders>
      <w:tblLook w:val="04A0" w:firstRow="1" w:lastRow="0" w:firstColumn="1" w:lastColumn="0" w:noHBand="0" w:noVBand="1"/>
    </w:tblPr>
    <w:tblGrid>
      <w:gridCol w:w="6480"/>
      <w:gridCol w:w="4410"/>
    </w:tblGrid>
    <w:tr w:rsidR="00B06F11" w:rsidRPr="0022321A" w14:paraId="431B9478" w14:textId="77777777" w:rsidTr="00A33EC6">
      <w:tc>
        <w:tcPr>
          <w:tcW w:w="6480" w:type="dxa"/>
          <w:tcBorders>
            <w:bottom w:val="single" w:sz="12" w:space="0" w:color="BFBFBF" w:themeColor="background1" w:themeShade="BF"/>
          </w:tcBorders>
        </w:tcPr>
        <w:p w14:paraId="19B82575" w14:textId="77777777" w:rsidR="00B06F11" w:rsidRPr="00681086" w:rsidRDefault="00B06F11" w:rsidP="0022321A">
          <w:pPr>
            <w:pStyle w:val="Header"/>
            <w:tabs>
              <w:tab w:val="left" w:pos="510"/>
              <w:tab w:val="right" w:pos="9361"/>
            </w:tabs>
            <w:spacing w:after="200" w:line="276" w:lineRule="auto"/>
            <w:jc w:val="center"/>
            <w:rPr>
              <w:rFonts w:ascii="Arial" w:hAnsi="Arial" w:cs="Arial"/>
              <w:bCs/>
              <w:lang w:val="en-GB"/>
            </w:rPr>
          </w:pPr>
        </w:p>
        <w:p w14:paraId="4881B9A4" w14:textId="77777777" w:rsidR="00B06F11" w:rsidRPr="00681086" w:rsidRDefault="00B06F11" w:rsidP="0022321A">
          <w:pPr>
            <w:pStyle w:val="Header"/>
            <w:tabs>
              <w:tab w:val="left" w:pos="510"/>
              <w:tab w:val="right" w:pos="9361"/>
            </w:tabs>
            <w:jc w:val="center"/>
            <w:rPr>
              <w:rFonts w:ascii="Arial" w:hAnsi="Arial" w:cs="Arial"/>
            </w:rPr>
          </w:pPr>
          <w:r w:rsidRPr="00681086">
            <w:rPr>
              <w:rFonts w:ascii="Arial" w:hAnsi="Arial" w:cs="Arial"/>
              <w:bCs/>
              <w:lang w:val="en-GB"/>
            </w:rPr>
            <w:t>[INSERT any other organisational letterhead and the name of the School/Organisation/Centre]</w:t>
          </w:r>
        </w:p>
      </w:tc>
      <w:tc>
        <w:tcPr>
          <w:tcW w:w="4410" w:type="dxa"/>
          <w:tcBorders>
            <w:bottom w:val="single" w:sz="12" w:space="0" w:color="BFBFBF" w:themeColor="background1" w:themeShade="BF"/>
          </w:tcBorders>
        </w:tcPr>
        <w:p w14:paraId="33BBB500" w14:textId="77777777" w:rsidR="00B06F11" w:rsidRPr="0022321A" w:rsidRDefault="00B404A2" w:rsidP="0022321A">
          <w:pPr>
            <w:pStyle w:val="Header"/>
            <w:tabs>
              <w:tab w:val="left" w:pos="510"/>
              <w:tab w:val="right" w:pos="9361"/>
            </w:tabs>
            <w:spacing w:after="200" w:line="276" w:lineRule="auto"/>
          </w:pPr>
          <w:r>
            <w:rPr>
              <w:noProof/>
            </w:rPr>
            <w:drawing>
              <wp:anchor distT="0" distB="0" distL="114300" distR="114300" simplePos="0" relativeHeight="251659264" behindDoc="1" locked="0" layoutInCell="1" allowOverlap="1" wp14:anchorId="3E14BBBD" wp14:editId="3C731535">
                <wp:simplePos x="0" y="0"/>
                <wp:positionH relativeFrom="column">
                  <wp:posOffset>888365</wp:posOffset>
                </wp:positionH>
                <wp:positionV relativeFrom="paragraph">
                  <wp:posOffset>24130</wp:posOffset>
                </wp:positionV>
                <wp:extent cx="1031240" cy="1207135"/>
                <wp:effectExtent l="0" t="0" r="0" b="0"/>
                <wp:wrapTight wrapText="bothSides">
                  <wp:wrapPolygon edited="0">
                    <wp:start x="5586" y="1363"/>
                    <wp:lineTo x="5586" y="7499"/>
                    <wp:lineTo x="0" y="12953"/>
                    <wp:lineTo x="0" y="15680"/>
                    <wp:lineTo x="2394" y="18407"/>
                    <wp:lineTo x="4389" y="18407"/>
                    <wp:lineTo x="4389" y="19771"/>
                    <wp:lineTo x="16360" y="19771"/>
                    <wp:lineTo x="17956" y="18407"/>
                    <wp:lineTo x="21148" y="14317"/>
                    <wp:lineTo x="21148" y="12953"/>
                    <wp:lineTo x="15562" y="7499"/>
                    <wp:lineTo x="15562" y="1363"/>
                    <wp:lineTo x="5586" y="1363"/>
                  </wp:wrapPolygon>
                </wp:wrapTight>
                <wp:docPr id="2076509263" name="Picture 207650926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31240" cy="120713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4E47CF94" w14:textId="77777777" w:rsidR="00B06F11" w:rsidRDefault="00B06F11" w:rsidP="00DC60F2">
    <w:pPr>
      <w:pStyle w:val="Header"/>
      <w:tabs>
        <w:tab w:val="left" w:pos="510"/>
        <w:tab w:val="left" w:pos="2638"/>
        <w:tab w:val="right" w:pos="9361"/>
      </w:tabs>
    </w:pPr>
    <w:r>
      <w:tab/>
    </w: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7B8E9B" w14:textId="77777777" w:rsidR="004B7282" w:rsidRDefault="004B72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EA3821"/>
    <w:multiLevelType w:val="hybridMultilevel"/>
    <w:tmpl w:val="1FD0D5DE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E6368B9"/>
    <w:multiLevelType w:val="hybridMultilevel"/>
    <w:tmpl w:val="4B487CA4"/>
    <w:lvl w:ilvl="0" w:tplc="6C8CB56A">
      <w:start w:val="3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E73C04"/>
    <w:multiLevelType w:val="hybridMultilevel"/>
    <w:tmpl w:val="6A6669EE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F2B6F38"/>
    <w:multiLevelType w:val="hybridMultilevel"/>
    <w:tmpl w:val="1D0003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F37448"/>
    <w:multiLevelType w:val="hybridMultilevel"/>
    <w:tmpl w:val="B5286EA2"/>
    <w:lvl w:ilvl="0" w:tplc="6C8CB56A">
      <w:start w:val="3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EE148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28643FB5"/>
    <w:multiLevelType w:val="hybridMultilevel"/>
    <w:tmpl w:val="9E268B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0134BA"/>
    <w:multiLevelType w:val="hybridMultilevel"/>
    <w:tmpl w:val="F490DA1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8766CD"/>
    <w:multiLevelType w:val="hybridMultilevel"/>
    <w:tmpl w:val="169E2BA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56F1A44"/>
    <w:multiLevelType w:val="hybridMultilevel"/>
    <w:tmpl w:val="ADE6C99A"/>
    <w:lvl w:ilvl="0" w:tplc="0409000D">
      <w:start w:val="1"/>
      <w:numFmt w:val="bullet"/>
      <w:lvlText w:val=""/>
      <w:lvlJc w:val="left"/>
      <w:pPr>
        <w:ind w:left="3218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393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65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37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09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81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53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25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978" w:hanging="360"/>
      </w:pPr>
      <w:rPr>
        <w:rFonts w:ascii="Wingdings" w:hAnsi="Wingdings" w:hint="default"/>
      </w:rPr>
    </w:lvl>
  </w:abstractNum>
  <w:abstractNum w:abstractNumId="10" w15:restartNumberingAfterBreak="0">
    <w:nsid w:val="35B066B8"/>
    <w:multiLevelType w:val="hybridMultilevel"/>
    <w:tmpl w:val="C01A377A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11" w15:restartNumberingAfterBreak="0">
    <w:nsid w:val="366869FA"/>
    <w:multiLevelType w:val="hybridMultilevel"/>
    <w:tmpl w:val="C25E3E1C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78C26E9"/>
    <w:multiLevelType w:val="hybridMultilevel"/>
    <w:tmpl w:val="E8F21510"/>
    <w:lvl w:ilvl="0" w:tplc="D51C35F0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BF042C"/>
    <w:multiLevelType w:val="hybridMultilevel"/>
    <w:tmpl w:val="91A043DC"/>
    <w:lvl w:ilvl="0" w:tplc="DFE4ED7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ACD1323"/>
    <w:multiLevelType w:val="hybridMultilevel"/>
    <w:tmpl w:val="C3B20EE0"/>
    <w:lvl w:ilvl="0" w:tplc="2DA2F7D4">
      <w:start w:val="1"/>
      <w:numFmt w:val="bullet"/>
      <w:lvlText w:val=""/>
      <w:lvlJc w:val="left"/>
      <w:pPr>
        <w:ind w:left="1778" w:hanging="360"/>
      </w:pPr>
      <w:rPr>
        <w:rFonts w:ascii="Wingdings" w:hAnsi="Wingdings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15" w15:restartNumberingAfterBreak="0">
    <w:nsid w:val="3BD64B81"/>
    <w:multiLevelType w:val="hybridMultilevel"/>
    <w:tmpl w:val="A23EC472"/>
    <w:lvl w:ilvl="0" w:tplc="3FE4788A">
      <w:start w:val="1"/>
      <w:numFmt w:val="bullet"/>
      <w:suff w:val="space"/>
      <w:lvlText w:val=""/>
      <w:lvlJc w:val="left"/>
      <w:pPr>
        <w:ind w:left="254" w:hanging="254"/>
      </w:pPr>
      <w:rPr>
        <w:rFonts w:ascii="Wingdings" w:hAnsi="Wingdings" w:hint="default"/>
        <w:color w:val="FF0000"/>
      </w:rPr>
    </w:lvl>
    <w:lvl w:ilvl="1" w:tplc="04090001">
      <w:start w:val="1"/>
      <w:numFmt w:val="bullet"/>
      <w:lvlText w:val=""/>
      <w:lvlJc w:val="left"/>
      <w:pPr>
        <w:ind w:left="-349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8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6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3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0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7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4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203" w:hanging="360"/>
      </w:pPr>
      <w:rPr>
        <w:rFonts w:ascii="Wingdings" w:hAnsi="Wingdings" w:hint="default"/>
      </w:rPr>
    </w:lvl>
  </w:abstractNum>
  <w:abstractNum w:abstractNumId="16" w15:restartNumberingAfterBreak="0">
    <w:nsid w:val="3D9F2D2E"/>
    <w:multiLevelType w:val="hybridMultilevel"/>
    <w:tmpl w:val="025024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9E41CC"/>
    <w:multiLevelType w:val="hybridMultilevel"/>
    <w:tmpl w:val="FB1CECE4"/>
    <w:lvl w:ilvl="0" w:tplc="0409000D">
      <w:start w:val="1"/>
      <w:numFmt w:val="bullet"/>
      <w:lvlText w:val=""/>
      <w:lvlJc w:val="left"/>
      <w:pPr>
        <w:ind w:left="135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18" w15:restartNumberingAfterBreak="0">
    <w:nsid w:val="4B530565"/>
    <w:multiLevelType w:val="hybridMultilevel"/>
    <w:tmpl w:val="6914BC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BD5309"/>
    <w:multiLevelType w:val="hybridMultilevel"/>
    <w:tmpl w:val="99A490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C515C6"/>
    <w:multiLevelType w:val="hybridMultilevel"/>
    <w:tmpl w:val="008446AA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E7B1A4A"/>
    <w:multiLevelType w:val="hybridMultilevel"/>
    <w:tmpl w:val="84CE53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93294E"/>
    <w:multiLevelType w:val="hybridMultilevel"/>
    <w:tmpl w:val="E8500D5E"/>
    <w:lvl w:ilvl="0" w:tplc="AEF44022">
      <w:start w:val="1"/>
      <w:numFmt w:val="decimal"/>
      <w:lvlText w:val="%1."/>
      <w:lvlJc w:val="left"/>
      <w:pPr>
        <w:ind w:left="260" w:hanging="360"/>
      </w:pPr>
      <w:rPr>
        <w:rFonts w:hint="default"/>
        <w:b/>
        <w:u w:val="none"/>
      </w:rPr>
    </w:lvl>
    <w:lvl w:ilvl="1" w:tplc="0C090019" w:tentative="1">
      <w:start w:val="1"/>
      <w:numFmt w:val="lowerLetter"/>
      <w:lvlText w:val="%2."/>
      <w:lvlJc w:val="left"/>
      <w:pPr>
        <w:ind w:left="980" w:hanging="360"/>
      </w:pPr>
    </w:lvl>
    <w:lvl w:ilvl="2" w:tplc="0C09001B" w:tentative="1">
      <w:start w:val="1"/>
      <w:numFmt w:val="lowerRoman"/>
      <w:lvlText w:val="%3."/>
      <w:lvlJc w:val="right"/>
      <w:pPr>
        <w:ind w:left="1700" w:hanging="180"/>
      </w:pPr>
    </w:lvl>
    <w:lvl w:ilvl="3" w:tplc="0C09000F" w:tentative="1">
      <w:start w:val="1"/>
      <w:numFmt w:val="decimal"/>
      <w:lvlText w:val="%4."/>
      <w:lvlJc w:val="left"/>
      <w:pPr>
        <w:ind w:left="2420" w:hanging="360"/>
      </w:pPr>
    </w:lvl>
    <w:lvl w:ilvl="4" w:tplc="0C090019" w:tentative="1">
      <w:start w:val="1"/>
      <w:numFmt w:val="lowerLetter"/>
      <w:lvlText w:val="%5."/>
      <w:lvlJc w:val="left"/>
      <w:pPr>
        <w:ind w:left="3140" w:hanging="360"/>
      </w:pPr>
    </w:lvl>
    <w:lvl w:ilvl="5" w:tplc="0C09001B" w:tentative="1">
      <w:start w:val="1"/>
      <w:numFmt w:val="lowerRoman"/>
      <w:lvlText w:val="%6."/>
      <w:lvlJc w:val="right"/>
      <w:pPr>
        <w:ind w:left="3860" w:hanging="180"/>
      </w:pPr>
    </w:lvl>
    <w:lvl w:ilvl="6" w:tplc="0C09000F" w:tentative="1">
      <w:start w:val="1"/>
      <w:numFmt w:val="decimal"/>
      <w:lvlText w:val="%7."/>
      <w:lvlJc w:val="left"/>
      <w:pPr>
        <w:ind w:left="4580" w:hanging="360"/>
      </w:pPr>
    </w:lvl>
    <w:lvl w:ilvl="7" w:tplc="0C090019" w:tentative="1">
      <w:start w:val="1"/>
      <w:numFmt w:val="lowerLetter"/>
      <w:lvlText w:val="%8."/>
      <w:lvlJc w:val="left"/>
      <w:pPr>
        <w:ind w:left="5300" w:hanging="360"/>
      </w:pPr>
    </w:lvl>
    <w:lvl w:ilvl="8" w:tplc="0C09001B" w:tentative="1">
      <w:start w:val="1"/>
      <w:numFmt w:val="lowerRoman"/>
      <w:lvlText w:val="%9."/>
      <w:lvlJc w:val="right"/>
      <w:pPr>
        <w:ind w:left="6020" w:hanging="180"/>
      </w:pPr>
    </w:lvl>
  </w:abstractNum>
  <w:abstractNum w:abstractNumId="23" w15:restartNumberingAfterBreak="0">
    <w:nsid w:val="4FAF42EA"/>
    <w:multiLevelType w:val="hybridMultilevel"/>
    <w:tmpl w:val="60B2109E"/>
    <w:lvl w:ilvl="0" w:tplc="CC428D08">
      <w:start w:val="2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290B3F"/>
    <w:multiLevelType w:val="hybridMultilevel"/>
    <w:tmpl w:val="112644A6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2D62762"/>
    <w:multiLevelType w:val="hybridMultilevel"/>
    <w:tmpl w:val="2CFC2D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5C1E2B"/>
    <w:multiLevelType w:val="hybridMultilevel"/>
    <w:tmpl w:val="716A6EA4"/>
    <w:lvl w:ilvl="0" w:tplc="1B90B1B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5880A7E"/>
    <w:multiLevelType w:val="hybridMultilevel"/>
    <w:tmpl w:val="4358DD66"/>
    <w:lvl w:ilvl="0" w:tplc="CF3CBCC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5F550AB"/>
    <w:multiLevelType w:val="hybridMultilevel"/>
    <w:tmpl w:val="F7F64CC4"/>
    <w:lvl w:ilvl="0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5A635779"/>
    <w:multiLevelType w:val="hybridMultilevel"/>
    <w:tmpl w:val="E7B6D7E4"/>
    <w:lvl w:ilvl="0" w:tplc="6C8CB56A">
      <w:start w:val="3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AD96ED5"/>
    <w:multiLevelType w:val="hybridMultilevel"/>
    <w:tmpl w:val="7BE6AE42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B731862"/>
    <w:multiLevelType w:val="hybridMultilevel"/>
    <w:tmpl w:val="4308048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07E1FED"/>
    <w:multiLevelType w:val="hybridMultilevel"/>
    <w:tmpl w:val="5394CAA4"/>
    <w:lvl w:ilvl="0" w:tplc="AC604AB4">
      <w:start w:val="1"/>
      <w:numFmt w:val="decimal"/>
      <w:lvlText w:val="(%1)"/>
      <w:lvlJc w:val="left"/>
      <w:pPr>
        <w:ind w:left="9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8E27E85"/>
    <w:multiLevelType w:val="hybridMultilevel"/>
    <w:tmpl w:val="28D25D24"/>
    <w:lvl w:ilvl="0" w:tplc="3A1459B6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0D325D4"/>
    <w:multiLevelType w:val="hybridMultilevel"/>
    <w:tmpl w:val="C2049FEE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E1F2C30"/>
    <w:multiLevelType w:val="hybridMultilevel"/>
    <w:tmpl w:val="B130023A"/>
    <w:lvl w:ilvl="0" w:tplc="F5CC200A">
      <w:start w:val="1"/>
      <w:numFmt w:val="bullet"/>
      <w:lvlText w:val="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5891473">
    <w:abstractNumId w:val="22"/>
  </w:num>
  <w:num w:numId="2" w16cid:durableId="2021272459">
    <w:abstractNumId w:val="33"/>
  </w:num>
  <w:num w:numId="3" w16cid:durableId="1323853102">
    <w:abstractNumId w:val="17"/>
  </w:num>
  <w:num w:numId="4" w16cid:durableId="642276886">
    <w:abstractNumId w:val="32"/>
  </w:num>
  <w:num w:numId="5" w16cid:durableId="1398357916">
    <w:abstractNumId w:val="13"/>
  </w:num>
  <w:num w:numId="6" w16cid:durableId="1937247095">
    <w:abstractNumId w:val="9"/>
  </w:num>
  <w:num w:numId="7" w16cid:durableId="809440610">
    <w:abstractNumId w:val="6"/>
  </w:num>
  <w:num w:numId="8" w16cid:durableId="474570026">
    <w:abstractNumId w:val="28"/>
  </w:num>
  <w:num w:numId="9" w16cid:durableId="1543245909">
    <w:abstractNumId w:val="21"/>
  </w:num>
  <w:num w:numId="10" w16cid:durableId="1997222575">
    <w:abstractNumId w:val="14"/>
  </w:num>
  <w:num w:numId="11" w16cid:durableId="1608348001">
    <w:abstractNumId w:val="3"/>
  </w:num>
  <w:num w:numId="12" w16cid:durableId="923534862">
    <w:abstractNumId w:val="15"/>
  </w:num>
  <w:num w:numId="13" w16cid:durableId="1736856391">
    <w:abstractNumId w:val="8"/>
  </w:num>
  <w:num w:numId="14" w16cid:durableId="1343435520">
    <w:abstractNumId w:val="19"/>
  </w:num>
  <w:num w:numId="15" w16cid:durableId="2032409567">
    <w:abstractNumId w:val="25"/>
  </w:num>
  <w:num w:numId="16" w16cid:durableId="941641694">
    <w:abstractNumId w:val="12"/>
  </w:num>
  <w:num w:numId="17" w16cid:durableId="561065824">
    <w:abstractNumId w:val="10"/>
  </w:num>
  <w:num w:numId="18" w16cid:durableId="1688094689">
    <w:abstractNumId w:val="5"/>
  </w:num>
  <w:num w:numId="19" w16cid:durableId="768737631">
    <w:abstractNumId w:val="26"/>
  </w:num>
  <w:num w:numId="20" w16cid:durableId="1921715394">
    <w:abstractNumId w:val="35"/>
  </w:num>
  <w:num w:numId="21" w16cid:durableId="165101307">
    <w:abstractNumId w:val="23"/>
  </w:num>
  <w:num w:numId="22" w16cid:durableId="1503887314">
    <w:abstractNumId w:val="27"/>
  </w:num>
  <w:num w:numId="23" w16cid:durableId="1504467309">
    <w:abstractNumId w:val="20"/>
  </w:num>
  <w:num w:numId="24" w16cid:durableId="431976778">
    <w:abstractNumId w:val="16"/>
  </w:num>
  <w:num w:numId="25" w16cid:durableId="1826315046">
    <w:abstractNumId w:val="34"/>
  </w:num>
  <w:num w:numId="26" w16cid:durableId="722565012">
    <w:abstractNumId w:val="18"/>
  </w:num>
  <w:num w:numId="27" w16cid:durableId="522016730">
    <w:abstractNumId w:val="1"/>
  </w:num>
  <w:num w:numId="28" w16cid:durableId="1102261001">
    <w:abstractNumId w:val="29"/>
  </w:num>
  <w:num w:numId="29" w16cid:durableId="830826679">
    <w:abstractNumId w:val="2"/>
  </w:num>
  <w:num w:numId="30" w16cid:durableId="951087085">
    <w:abstractNumId w:val="24"/>
  </w:num>
  <w:num w:numId="31" w16cid:durableId="1206018452">
    <w:abstractNumId w:val="30"/>
  </w:num>
  <w:num w:numId="32" w16cid:durableId="774983224">
    <w:abstractNumId w:val="0"/>
  </w:num>
  <w:num w:numId="33" w16cid:durableId="1720131944">
    <w:abstractNumId w:val="7"/>
  </w:num>
  <w:num w:numId="34" w16cid:durableId="874853491">
    <w:abstractNumId w:val="4"/>
  </w:num>
  <w:num w:numId="35" w16cid:durableId="1759790145">
    <w:abstractNumId w:val="11"/>
  </w:num>
  <w:num w:numId="36" w16cid:durableId="1193763781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defaultTabStop w:val="720"/>
  <w:doNotHyphenateCaps/>
  <w:displayHorizontalDrawingGridEvery w:val="0"/>
  <w:displayVerticalDrawingGridEvery w:val="0"/>
  <w:characterSpacingControl w:val="doNotCompress"/>
  <w:doNotValidateAgainstSchema/>
  <w:doNotDemarcateInvalidXml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3sDS1MDSzsDAxMDJX0lEKTi0uzszPAykwrAUApezshCwAAAA="/>
    <w:docVar w:name="_AMO_XmlVersion" w:val="Empty"/>
  </w:docVars>
  <w:rsids>
    <w:rsidRoot w:val="00B76693"/>
    <w:rsid w:val="00007128"/>
    <w:rsid w:val="00021370"/>
    <w:rsid w:val="00036773"/>
    <w:rsid w:val="00041148"/>
    <w:rsid w:val="00045DA9"/>
    <w:rsid w:val="000941D6"/>
    <w:rsid w:val="000B74E6"/>
    <w:rsid w:val="000F51A8"/>
    <w:rsid w:val="00115D56"/>
    <w:rsid w:val="00135108"/>
    <w:rsid w:val="00137D5D"/>
    <w:rsid w:val="00142220"/>
    <w:rsid w:val="0014271B"/>
    <w:rsid w:val="00162898"/>
    <w:rsid w:val="001A0DB6"/>
    <w:rsid w:val="001B46FC"/>
    <w:rsid w:val="001B7DF7"/>
    <w:rsid w:val="001C3592"/>
    <w:rsid w:val="001C5208"/>
    <w:rsid w:val="001D4A13"/>
    <w:rsid w:val="001D7718"/>
    <w:rsid w:val="001E46D3"/>
    <w:rsid w:val="001F6259"/>
    <w:rsid w:val="0022321A"/>
    <w:rsid w:val="00235EA6"/>
    <w:rsid w:val="0026102D"/>
    <w:rsid w:val="00272907"/>
    <w:rsid w:val="0028118E"/>
    <w:rsid w:val="002B03BD"/>
    <w:rsid w:val="002B299A"/>
    <w:rsid w:val="002B300C"/>
    <w:rsid w:val="002B3813"/>
    <w:rsid w:val="002B4DB6"/>
    <w:rsid w:val="002C7435"/>
    <w:rsid w:val="002D54BA"/>
    <w:rsid w:val="002E16FB"/>
    <w:rsid w:val="002E35CD"/>
    <w:rsid w:val="00306057"/>
    <w:rsid w:val="00311740"/>
    <w:rsid w:val="00335B98"/>
    <w:rsid w:val="00355843"/>
    <w:rsid w:val="00356013"/>
    <w:rsid w:val="00357D7D"/>
    <w:rsid w:val="0036575A"/>
    <w:rsid w:val="00371A08"/>
    <w:rsid w:val="0038211F"/>
    <w:rsid w:val="00385B6B"/>
    <w:rsid w:val="00385E09"/>
    <w:rsid w:val="003A0209"/>
    <w:rsid w:val="003C5B8B"/>
    <w:rsid w:val="003C6F34"/>
    <w:rsid w:val="003D1F12"/>
    <w:rsid w:val="003E17D1"/>
    <w:rsid w:val="0040154C"/>
    <w:rsid w:val="00423684"/>
    <w:rsid w:val="00441B16"/>
    <w:rsid w:val="00451D6D"/>
    <w:rsid w:val="004539FD"/>
    <w:rsid w:val="00460B03"/>
    <w:rsid w:val="00464F67"/>
    <w:rsid w:val="00484D3E"/>
    <w:rsid w:val="00485B9A"/>
    <w:rsid w:val="004B3024"/>
    <w:rsid w:val="004B53B2"/>
    <w:rsid w:val="004B7282"/>
    <w:rsid w:val="004C1744"/>
    <w:rsid w:val="004E6542"/>
    <w:rsid w:val="0050162C"/>
    <w:rsid w:val="005171E9"/>
    <w:rsid w:val="005270F6"/>
    <w:rsid w:val="00542D54"/>
    <w:rsid w:val="0055501D"/>
    <w:rsid w:val="005603DA"/>
    <w:rsid w:val="00566D3E"/>
    <w:rsid w:val="005952F4"/>
    <w:rsid w:val="005A47BF"/>
    <w:rsid w:val="005D71F4"/>
    <w:rsid w:val="005F2DE6"/>
    <w:rsid w:val="006111E0"/>
    <w:rsid w:val="00617ACA"/>
    <w:rsid w:val="00634D20"/>
    <w:rsid w:val="00661106"/>
    <w:rsid w:val="00664852"/>
    <w:rsid w:val="00667AF9"/>
    <w:rsid w:val="006725C1"/>
    <w:rsid w:val="00673314"/>
    <w:rsid w:val="00681086"/>
    <w:rsid w:val="00690D91"/>
    <w:rsid w:val="0069189C"/>
    <w:rsid w:val="006A004A"/>
    <w:rsid w:val="006A00F2"/>
    <w:rsid w:val="006A0527"/>
    <w:rsid w:val="006A52CE"/>
    <w:rsid w:val="006B1440"/>
    <w:rsid w:val="006D0780"/>
    <w:rsid w:val="006D2FB5"/>
    <w:rsid w:val="0070248F"/>
    <w:rsid w:val="00707D9D"/>
    <w:rsid w:val="007364E4"/>
    <w:rsid w:val="0074390D"/>
    <w:rsid w:val="00787953"/>
    <w:rsid w:val="007A21E2"/>
    <w:rsid w:val="007B50DA"/>
    <w:rsid w:val="007D6DD1"/>
    <w:rsid w:val="007F75A1"/>
    <w:rsid w:val="0081477E"/>
    <w:rsid w:val="00820026"/>
    <w:rsid w:val="00821B12"/>
    <w:rsid w:val="00824449"/>
    <w:rsid w:val="00827877"/>
    <w:rsid w:val="0085403E"/>
    <w:rsid w:val="008720F9"/>
    <w:rsid w:val="00873D2C"/>
    <w:rsid w:val="008A0882"/>
    <w:rsid w:val="008A4580"/>
    <w:rsid w:val="008B2338"/>
    <w:rsid w:val="008E7233"/>
    <w:rsid w:val="009037DF"/>
    <w:rsid w:val="009176AB"/>
    <w:rsid w:val="00920C3D"/>
    <w:rsid w:val="00921B58"/>
    <w:rsid w:val="00922F40"/>
    <w:rsid w:val="00945976"/>
    <w:rsid w:val="0096598E"/>
    <w:rsid w:val="0099156D"/>
    <w:rsid w:val="009A6DCB"/>
    <w:rsid w:val="009B4752"/>
    <w:rsid w:val="009B5414"/>
    <w:rsid w:val="009C43EF"/>
    <w:rsid w:val="009C5C64"/>
    <w:rsid w:val="009D0FB5"/>
    <w:rsid w:val="00A066AC"/>
    <w:rsid w:val="00A1068B"/>
    <w:rsid w:val="00A311F6"/>
    <w:rsid w:val="00A33EC6"/>
    <w:rsid w:val="00A36CE0"/>
    <w:rsid w:val="00A52028"/>
    <w:rsid w:val="00A52CDA"/>
    <w:rsid w:val="00A601D5"/>
    <w:rsid w:val="00A63383"/>
    <w:rsid w:val="00A64990"/>
    <w:rsid w:val="00A75E9E"/>
    <w:rsid w:val="00A93A50"/>
    <w:rsid w:val="00AD22EE"/>
    <w:rsid w:val="00AE1CC6"/>
    <w:rsid w:val="00AF0E41"/>
    <w:rsid w:val="00AF1864"/>
    <w:rsid w:val="00B06F11"/>
    <w:rsid w:val="00B12F77"/>
    <w:rsid w:val="00B200C8"/>
    <w:rsid w:val="00B404A2"/>
    <w:rsid w:val="00B50741"/>
    <w:rsid w:val="00B51179"/>
    <w:rsid w:val="00B5656E"/>
    <w:rsid w:val="00B73244"/>
    <w:rsid w:val="00B76693"/>
    <w:rsid w:val="00B9379D"/>
    <w:rsid w:val="00B93CA9"/>
    <w:rsid w:val="00B96CCF"/>
    <w:rsid w:val="00BA095D"/>
    <w:rsid w:val="00BA5C64"/>
    <w:rsid w:val="00BB6418"/>
    <w:rsid w:val="00BD4CB7"/>
    <w:rsid w:val="00BE0662"/>
    <w:rsid w:val="00BE3AEB"/>
    <w:rsid w:val="00BF405F"/>
    <w:rsid w:val="00C104F6"/>
    <w:rsid w:val="00C15236"/>
    <w:rsid w:val="00C20069"/>
    <w:rsid w:val="00C35271"/>
    <w:rsid w:val="00C4592C"/>
    <w:rsid w:val="00C50256"/>
    <w:rsid w:val="00C52A56"/>
    <w:rsid w:val="00C6012F"/>
    <w:rsid w:val="00C6172E"/>
    <w:rsid w:val="00C6505C"/>
    <w:rsid w:val="00C72FC6"/>
    <w:rsid w:val="00C916AB"/>
    <w:rsid w:val="00C95EBD"/>
    <w:rsid w:val="00CA2AA4"/>
    <w:rsid w:val="00D0183A"/>
    <w:rsid w:val="00D14C79"/>
    <w:rsid w:val="00D15A02"/>
    <w:rsid w:val="00D15CF2"/>
    <w:rsid w:val="00D335BC"/>
    <w:rsid w:val="00D46550"/>
    <w:rsid w:val="00D60C96"/>
    <w:rsid w:val="00D67E26"/>
    <w:rsid w:val="00D93602"/>
    <w:rsid w:val="00DA57FB"/>
    <w:rsid w:val="00DA71E8"/>
    <w:rsid w:val="00DB4B95"/>
    <w:rsid w:val="00DC486E"/>
    <w:rsid w:val="00DC5F27"/>
    <w:rsid w:val="00DC60F2"/>
    <w:rsid w:val="00DD68E0"/>
    <w:rsid w:val="00DE07CD"/>
    <w:rsid w:val="00DF01A8"/>
    <w:rsid w:val="00DF0209"/>
    <w:rsid w:val="00E211EB"/>
    <w:rsid w:val="00E54D27"/>
    <w:rsid w:val="00E60A64"/>
    <w:rsid w:val="00E76A68"/>
    <w:rsid w:val="00E92A38"/>
    <w:rsid w:val="00EA5BF8"/>
    <w:rsid w:val="00EA75CB"/>
    <w:rsid w:val="00EB35AF"/>
    <w:rsid w:val="00EC43F3"/>
    <w:rsid w:val="00ED3369"/>
    <w:rsid w:val="00EE3267"/>
    <w:rsid w:val="00EF7195"/>
    <w:rsid w:val="00F230D6"/>
    <w:rsid w:val="00F30E96"/>
    <w:rsid w:val="00F33D56"/>
    <w:rsid w:val="00F7749D"/>
    <w:rsid w:val="00F86B46"/>
    <w:rsid w:val="00FA3D27"/>
    <w:rsid w:val="00FA4AAB"/>
    <w:rsid w:val="00FC4BC7"/>
    <w:rsid w:val="00FE2F82"/>
    <w:rsid w:val="00FE6516"/>
    <w:rsid w:val="00FE7082"/>
    <w:rsid w:val="00FF370A"/>
    <w:rsid w:val="00FF3C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2289"/>
    <o:shapelayout v:ext="edit">
      <o:idmap v:ext="edit" data="1"/>
    </o:shapelayout>
  </w:shapeDefaults>
  <w:decimalSymbol w:val="."/>
  <w:listSeparator w:val=","/>
  <w14:docId w14:val="1CE7E590"/>
  <w15:docId w15:val="{6DD7251E-6016-4AFA-AAE2-D8DCB562BE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71F4"/>
  </w:style>
  <w:style w:type="paragraph" w:styleId="Heading1">
    <w:name w:val="heading 1"/>
    <w:basedOn w:val="Normal"/>
    <w:next w:val="Normal"/>
    <w:link w:val="Heading1Char"/>
    <w:uiPriority w:val="9"/>
    <w:qFormat/>
    <w:rsid w:val="005D71F4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D71F4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71F4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D71F4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D71F4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D71F4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D71F4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D71F4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D71F4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locked/>
    <w:rsid w:val="005D71F4"/>
    <w:rPr>
      <w:rFonts w:asciiTheme="majorHAnsi" w:eastAsiaTheme="majorEastAsia" w:hAnsiTheme="majorHAnsi" w:cstheme="majorBidi"/>
      <w:b/>
      <w:bCs/>
    </w:rPr>
  </w:style>
  <w:style w:type="paragraph" w:customStyle="1" w:styleId="Style1">
    <w:name w:val="Style1"/>
    <w:basedOn w:val="Normal"/>
    <w:uiPriority w:val="99"/>
    <w:rsid w:val="00BE0662"/>
    <w:rPr>
      <w:rFonts w:ascii="Arial" w:hAnsi="Arial" w:cs="Arial"/>
      <w:sz w:val="20"/>
      <w:szCs w:val="20"/>
    </w:rPr>
  </w:style>
  <w:style w:type="paragraph" w:styleId="BodyText">
    <w:name w:val="Body Text"/>
    <w:basedOn w:val="Normal"/>
    <w:link w:val="BodyTextChar"/>
    <w:uiPriority w:val="99"/>
    <w:rsid w:val="00BE0662"/>
    <w:pPr>
      <w:jc w:val="both"/>
    </w:pPr>
    <w:rPr>
      <w:i/>
      <w:iCs/>
      <w:sz w:val="20"/>
      <w:szCs w:val="20"/>
      <w:u w:val="single"/>
    </w:rPr>
  </w:style>
  <w:style w:type="character" w:customStyle="1" w:styleId="BodyTextChar">
    <w:name w:val="Body Text Char"/>
    <w:link w:val="BodyText"/>
    <w:uiPriority w:val="99"/>
    <w:semiHidden/>
    <w:locked/>
    <w:rsid w:val="00BE0662"/>
    <w:rPr>
      <w:rFonts w:cs="Times New Roman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rsid w:val="00BE0662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locked/>
    <w:rsid w:val="00BE0662"/>
    <w:rPr>
      <w:rFonts w:cs="Times New Roman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rsid w:val="00BE0662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locked/>
    <w:rsid w:val="00BE0662"/>
    <w:rPr>
      <w:rFonts w:cs="Times New Roman"/>
      <w:sz w:val="24"/>
      <w:szCs w:val="24"/>
      <w:lang w:eastAsia="en-US"/>
    </w:rPr>
  </w:style>
  <w:style w:type="character" w:styleId="Hyperlink">
    <w:name w:val="Hyperlink"/>
    <w:uiPriority w:val="99"/>
    <w:rsid w:val="00EA5BF8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4539F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BE0662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D71F4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unhideWhenUsed/>
    <w:rsid w:val="006B144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6B1440"/>
    <w:rPr>
      <w:sz w:val="24"/>
      <w:szCs w:val="24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D71F4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D71F4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D71F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D71F4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D71F4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D71F4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D71F4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D71F4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5D71F4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D71F4"/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D71F4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D71F4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5D71F4"/>
    <w:rPr>
      <w:b/>
      <w:bCs/>
    </w:rPr>
  </w:style>
  <w:style w:type="character" w:styleId="Emphasis">
    <w:name w:val="Emphasis"/>
    <w:uiPriority w:val="20"/>
    <w:qFormat/>
    <w:rsid w:val="005D71F4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5D71F4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D71F4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5D71F4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D71F4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D71F4"/>
    <w:rPr>
      <w:b/>
      <w:bCs/>
      <w:i/>
      <w:iCs/>
    </w:rPr>
  </w:style>
  <w:style w:type="character" w:styleId="SubtleEmphasis">
    <w:name w:val="Subtle Emphasis"/>
    <w:uiPriority w:val="19"/>
    <w:qFormat/>
    <w:rsid w:val="005D71F4"/>
    <w:rPr>
      <w:i/>
      <w:iCs/>
    </w:rPr>
  </w:style>
  <w:style w:type="character" w:styleId="IntenseEmphasis">
    <w:name w:val="Intense Emphasis"/>
    <w:uiPriority w:val="21"/>
    <w:qFormat/>
    <w:rsid w:val="005D71F4"/>
    <w:rPr>
      <w:b/>
      <w:bCs/>
    </w:rPr>
  </w:style>
  <w:style w:type="character" w:styleId="SubtleReference">
    <w:name w:val="Subtle Reference"/>
    <w:uiPriority w:val="31"/>
    <w:qFormat/>
    <w:rsid w:val="005D71F4"/>
    <w:rPr>
      <w:smallCaps/>
    </w:rPr>
  </w:style>
  <w:style w:type="character" w:styleId="IntenseReference">
    <w:name w:val="Intense Reference"/>
    <w:uiPriority w:val="32"/>
    <w:qFormat/>
    <w:rsid w:val="005D71F4"/>
    <w:rPr>
      <w:smallCaps/>
      <w:spacing w:val="5"/>
      <w:u w:val="single"/>
    </w:rPr>
  </w:style>
  <w:style w:type="character" w:styleId="BookTitle">
    <w:name w:val="Book Title"/>
    <w:uiPriority w:val="33"/>
    <w:qFormat/>
    <w:rsid w:val="005D71F4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D71F4"/>
    <w:pPr>
      <w:outlineLvl w:val="9"/>
    </w:pPr>
    <w:rPr>
      <w:lang w:bidi="en-US"/>
    </w:rPr>
  </w:style>
  <w:style w:type="table" w:styleId="TableGrid">
    <w:name w:val="Table Grid"/>
    <w:basedOn w:val="TableNormal"/>
    <w:uiPriority w:val="59"/>
    <w:rsid w:val="002232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rsid w:val="00DC486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486E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12F77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2F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2F7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160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9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BE68D2-1C13-450B-9692-CA57730E21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4</Words>
  <Characters>30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Use letterhead paper for page 1]</vt:lpstr>
    </vt:vector>
  </TitlesOfParts>
  <Company>Research Office</Company>
  <LinksUpToDate>false</LinksUpToDate>
  <CharactersWithSpaces>354</CharactersWithSpaces>
  <SharedDoc>false</SharedDoc>
  <HLinks>
    <vt:vector size="6" baseType="variant">
      <vt:variant>
        <vt:i4>7340056</vt:i4>
      </vt:variant>
      <vt:variant>
        <vt:i4>48</vt:i4>
      </vt:variant>
      <vt:variant>
        <vt:i4>0</vt:i4>
      </vt:variant>
      <vt:variant>
        <vt:i4>5</vt:i4>
      </vt:variant>
      <vt:variant>
        <vt:lpwstr>mailto:humanethics@unsw.edu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Use letterhead paper for page 1]</dc:title>
  <dc:creator>Caroline Davy</dc:creator>
  <cp:lastModifiedBy>Leonne Thompson</cp:lastModifiedBy>
  <cp:revision>3</cp:revision>
  <cp:lastPrinted>2015-02-02T03:30:00Z</cp:lastPrinted>
  <dcterms:created xsi:type="dcterms:W3CDTF">2023-08-17T01:46:00Z</dcterms:created>
  <dcterms:modified xsi:type="dcterms:W3CDTF">2023-08-17T01:47:00Z</dcterms:modified>
</cp:coreProperties>
</file>